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ห้องซ้อม</w:t>
      </w:r>
      <w:r>
        <w:t xml:space="preserve"> </w:t>
      </w:r>
      <w:r>
        <w:t xml:space="preserve">4)</w:t>
      </w:r>
      <w:r>
        <w:t xml:space="preserve"> </w:t>
      </w:r>
      <w:r>
        <w:t xml:space="preserve">พิธีเปิดประชุมวิชาการและนิทรรศการของเนคเทค</w:t>
      </w:r>
      <w:r>
        <w:t xml:space="preserve"> </w:t>
      </w:r>
      <w:r>
        <w:t xml:space="preserve">NECTEC</w:t>
      </w:r>
      <w:r>
        <w:t xml:space="preserve"> </w:t>
      </w:r>
      <w:r>
        <w:t xml:space="preserve">Annual</w:t>
      </w:r>
      <w:r>
        <w:t xml:space="preserve"> </w:t>
      </w:r>
      <w:r>
        <w:t xml:space="preserve">Conference</w:t>
      </w:r>
      <w:r>
        <w:t xml:space="preserve"> </w:t>
      </w:r>
      <w:r>
        <w:t xml:space="preserve">and</w:t>
      </w:r>
      <w:r>
        <w:t xml:space="preserve"> </w:t>
      </w:r>
      <w:r>
        <w:t xml:space="preserve">Exhibition</w:t>
      </w:r>
      <w:r>
        <w:t xml:space="preserve"> </w:t>
      </w:r>
      <w:r>
        <w:t xml:space="preserve">(NECTEC-ACE</w:t>
      </w:r>
      <w:r>
        <w:t xml:space="preserve"> </w:t>
      </w:r>
      <w:r>
        <w:t xml:space="preserve">2019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[เสียงเปิดไฟ]</w:t>
      </w:r>
    </w:p>
    <w:p>
      <w:pPr>
        <w:pStyle w:val="BodyText"/>
      </w:pPr>
      <w:r>
        <w:t xml:space="preserve">(บรรยาย) ที่นี่คือ NECTEC เราเป็นหน่วยงานวิจัยและพัฒนาอิเล็กทรอนิกส์และคอมพิวเตอร์ งานที่เราทำอยู่บนพื้นฐานของความเชื่อ ในการตามหาวิทยาการใหม่ ๆ แต่ก่อนที่จะเดินทางไปสู่อนาคตร่วมกัน ต้องเริ่มต้นด้วยการทำความเข้าใจ กับคำจำกัดความของช่วงเวลาไว้สักหน่อย ผลงานทั้งหมดตลอดเวลาที่ผ่านมานั้น มิใช่เป็นจุดสิ้นสุด แต่เป็นเพียงจุดเริ่มต้นของการพัฒนาในขั้นต่อไป การศึกษาอดีต มอบบทเรียนทางประวัติศาสตร์ และเมื่อสั่งสมนาน ๆ เข้า มันจะเกิดเป็นประสบการณ์ ซึ่งได้กลายเป็นปัจจัยกำหนดทิศทางของสิ่งที่เป็นอยู่ในปัจจุบ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มันคือช่วงเวลาของความทันสมัย และความก้าวหน้า ที่จะช่วยเข้ามาขับดัน การมุ่งไปหาเป้าหมายของวันพรุ่งนี้ ซึ่งนั่นไม่ใช่เรื่องง่าย เนื่องจากมันยังมาไม่ถึง จินตภาพเกี่ยวกับอนาคตของคนส่วนใหญ่ จึงเกิดขึ้นเพียงในอุดมคติ แต่สำหรับ NECTEC การจะสร้างความเปลี่ยนแปลงให้เกิดขึ้นได้จริง ไม่สามารถอาศัยเพียงความเชื่อมั่น ในความล้ำหน้าของวิทยาการเพียงอย่างเดียว การตามหาวันพรุ่งนี้ จำเป็นต้องมีมากกว่าการฝากความหวังไว้กับเวลาและความเชื่อ</w:t>
      </w:r>
    </w:p>
    <w:p>
      <w:pPr>
        <w:pStyle w:val="BodyText"/>
      </w:pPr>
      <w:r>
        <w:t xml:space="preserve">(ดร.ชัย) เราเริ่มจากความเชื่อก็จริงครับ แต่ความเชื่ออย่างเดียวนี่ไม่ทำให้เกิดความเปลี่ยนแปลงนะครับ เราจะต้องมีทั้งความตั้งใจ และก็ความกล้า ที่จะเปลี่ยนความเชื่อของเราให้กลายเป็นประโยชน์ที่แท้จริง และนั่นล่ะครับ คือการสร้างความเปลี่ยนแปลง</w:t>
      </w:r>
    </w:p>
    <w:p>
      <w:pPr>
        <w:pStyle w:val="BodyText"/>
      </w:pPr>
      <w:r>
        <w:t xml:space="preserve">(บรรยาย) เป้าหมายของ NECTEC จึงเน้นไปที่การสร้างรากฐานสำคัญด้านเทคโนโลยีอิเล็กทรอนิกส์และสารสนเทศ ในภาคเกษตรกรรม อุตสาหกรรรม และการบริหารจัดการเมือง เพราะความอัจฉริยะของเทคโนโลยี เข้าไปช่วยยกระดับการวิเคราะห์ ประมวลผล ตลอดจนการเชื่อมโยงข้อมูลจำนวนมหาศาล ให้เป็นไปอย่างสะดวก รวดเร็ว และมีประสิทธิภาพเหนือกว่าที่เคยเป็นมา 3 2 1</w:t>
      </w:r>
    </w:p>
    <w:p>
      <w:pPr>
        <w:pStyle w:val="BodyText"/>
      </w:pPr>
      <w:r>
        <w:t xml:space="preserve">[เสียงปล่อยจรวด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เราต้องสวมวิญญาณนักสำรวจครับ สร้างความมุ่งมั่นท้าทาย เหมือนกับนักบินอวกาศ เราต้องมีความตั้งใจ แล้วก็ทำให้เต็มที่ครับ ไม่ต้องไปใส่ใจนะครับว่าผลลัพธ์ที่ได้ออกมานี่ จะเป็นคำชื่นชม หรือว่าจะเป็นแค่ความตั้งใจที่ถูกมองข้าม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ิตติ) เทคโนโลยีจะช่วยติดตามสภาพความเปลี่ยนแปลงของสภาพภูมิอากาศที่มีผลต่อการเพาะปลูก</w:t>
      </w:r>
    </w:p>
    <w:p>
      <w:pPr>
        <w:pStyle w:val="BodyText"/>
      </w:pPr>
      <w:r>
        <w:t xml:space="preserve">(บรรยาย) เปลี่ยนโฉมหน้าการทำเกษตรกรรม จากนี้เราจะไม่ฝากอนาคตของเกษตรกรไว้กับสภาพดินฟ้าอากาศแบบตามมีตามเกิด ด้วยการติดตามธรรมชาติของพืชแต่ละชนิด ต้นไม้แต่ละต้น จะมีข้อมูลจำเพาะของตัวเอง</w:t>
      </w:r>
    </w:p>
    <w:p>
      <w:pPr>
        <w:pStyle w:val="BodyText"/>
      </w:pPr>
      <w:r>
        <w:t xml:space="preserve">(ดร.กมล) ความยืดหยุ่นในยุคอุตสาหกรรม 4.0 ทำให้ลูกค้าสามารถเลือกเจาะจงรายละเอียดได้ตรงตามความต้องการมากยิ่งขึ้น</w:t>
      </w:r>
    </w:p>
    <w:p>
      <w:pPr>
        <w:pStyle w:val="BodyText"/>
      </w:pPr>
      <w:r>
        <w:t xml:space="preserve">(บรรยาย) ความฉลาดของเทคโนโลยีจะถูกกระจายไปอยู่ในทุกส่วนของกระบวนการ ทำให้สามารถติดตามคุณภาพ และต่อเติมรายละเอียดให้กลไกการผลิต</w:t>
      </w:r>
    </w:p>
    <w:p>
      <w:pPr>
        <w:pStyle w:val="BodyText"/>
      </w:pPr>
      <w:r>
        <w:t xml:space="preserve">(บรรยาย) ความฉลาดของเทคโนโลยีจะถูกกระจายไปทุกส่วนของให้ไปสู่ความก้าวหน้า ประเทศในอนาคตให้ได้ครับ</w:t>
      </w:r>
    </w:p>
    <w:p>
      <w:pPr>
        <w:pStyle w:val="BodyText"/>
      </w:pPr>
      <w:r>
        <w:t xml:space="preserve">(บรรยาย) NECTEC ยังไม่หยุดแสวงหาความเป็นไปได้ใหม่ ๆ ของอนาคต โครงสร้างพื้นฐาน ด้วยความหวัง การขับเคลื่อนไปข้างหน้าบนพื้นฐานที่เรามีอยู่ เพื่อสร้างรากฐานทางอิเล็กทรอนิกส์คอมพิวเตอร</w:t>
      </w:r>
    </w:p>
    <w:p>
      <w:pPr>
        <w:pStyle w:val="BodyText"/>
      </w:pPr>
      <w:r>
        <w:t xml:space="preserve">(บรรยาย) NECTEC จะเดินเคียงข้างกับทุกความตั้งใจ เพื่อแสวงหาวันพรุ่งนี้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ศิริพร) เรียนรองศาสตราจารย์ นายแพทย์สรนิต ศิลธรรม ปลัดกระทรวงการอุดมศึกษา วิทยาศาสตร์ วิจัยและนวัตกรรม คณะกรรมการบริหาร ท่านผู้บริหาร พร้อมด้วยผู้แทนจากหน่วยงานภาครัฐ ภาคเอกชน คณาจารย์ นิสิต นักศึกษา สื่อมวลชน และแขกผู้มีเกียรติทุกท่าน ดิฉัน ศิริพร ปานสวัสดิ์ และ ดร.ปรัชญา บุญขวัญ รับหน้าที่เป็นพิธีกรดำเนินรายการค่ะ และเนื่องจากวันนี้มีแขกผู้มีเกียรติจากต่างประเทศให้ความสนใจมาร่วมงานด้วย ดิฉันจะดำเนินรายการเป็นภาษาไทย และดร.ปรัชญา จะดำเนินรายการเป็นภาษาอังกฤษ สลับกันไป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ในนามของศูนย์เทคโนโลยีอิเล็กทรอนิกส์และคอมพิวเตอร์แห่งชาติ หรือ NECTEC สำนักงานพัฒนาวิทยาศาสตร์และเทคโนโลยีแห่งชาติ หรือ สวทช. กระทรวงการอุดมศึกษา วิทยาศาสตร์ วิจัย และนวัตกรรม ดิฉันขอนำทุกท่านเข้าสู่พิธีเปิดการประชุมวิชาการและนิทรรศการของ NECTEC ประจำปี 2562 และเพื่อให้พิธีเปิดงานในวันนี้มีความยิ่งใหญ่ และสมบูรณ์แบบตามเจตนารมณ์ของคณะผู้จัดงาน ดิฉันรบกวนขอเสียงปรบมือดัง ๆ จากแขกผู้มีเกียรติทุกท่านได้ไหม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ขอขอบพระคุณสำหรับเสียงปรบมือค่ะ นอกจากจะช่วยเป็นกำลังใจให้พิธีกร ยังทำให้บรรยากาศในพิธีเปิดงานในวันนี้ ยิ่งใหญ่มากยิ่งขึ้นอีกด้วยนะค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ตลอดระยะเวลากว่า 33 ปี ที่ผ่านมาค่ะ NECTEC ได้สั่งสมองค์ความรู้ มุ่งดำเนินงานตอบโจทย์ เพื่อเป็นกลไกสร้างฐานรากทางเทคโนโลยีด้านอิเล็กทรอนิกส์และคอมพิวเตอร์ การประชุมวิชาการและนิทรรศการ ที่ทีมนักวิจัยของ NECTEC จะได้มีโอกาสนำเสนอผลงานวิจัยที่ใช้งานได้จริง ซึ่งได้รับการสนับสนุนให้ความร่วมมืออย่างดียิ่งจากหน่วยงานพันธมิตรในหลายภาคส่วน รวมไปถึงการแลกเปลี่ยนความรู้ ประสบการณ์ทางวิชาการ และการสร้างเครือข่ายความร่วมมือที่จะได้มาร่วมกันสร้างสรรค์ผลงานวิจัยที่เกิดประโยชน์ ในการพัฒนาประเทศอย่างยั่งยืนต่อไป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ขอข้ามไปคิวที่เชิญทาง ดร.ชัย ขึ้นกล่าวนะคะ ในนามคณะอำนวยการจัดงานประชุมวิชาการและนิทรรศการของเนคเทค ประจำปี 2562 ดิฉันขอเรียนเชิญ ดร.ชัย วุฒิวิวัฒน์ชัย ผู้อำนวยการศูนย์เทคโนโลยีอิเล็กทรอนิกส์และคอมพิวเตอร์แห่งชาติ กล่าวต้อนรับแขกผู้มีเกียรติทุกท่าน และกล่าวรายงานถึงวัตถุประสงค์การจัดงานในปีนี้ ขอเรียนเชิญ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เรียน รองศาสตราจารย์ นายแพทย์สรนิต ศิลธรรม ปลัดกระทรวงการอุดมศึกษา วิทยาศาสตร์ วิจัยและนวัตกรรม คณะกรรมการบริหาร ผู้บริหาร สวทช. ผู้บริหารหน่วยงาน สื่อมวลชน และแขกผู้มีเกียรติทุกท่านครับการจัดงานในครั้งนี้ คณะกรรมการ ใคร่ขอขอบคุณทุกหน่วยงาน ทุกองค์กร ใคร่ขอขอบคุณผู้ที่ร่วมเป็นพันธมิตรสำคัญในการใช้งานได้จริงตลอดจนร่วมจัดงาน ร่วมเป็นวิทยากร และร่วมเสวนาในการประชุมวิชาการในวันนี้ ขอบคุณครับ</w:t>
      </w:r>
    </w:p>
    <w:p>
      <w:pPr>
        <w:pStyle w:val="BodyText"/>
      </w:pPr>
      <w:r>
        <w:t xml:space="preserve">(คุณศิริพร) ขอขอบคุณ ดร.ชัย วุฒิวิวัฒน์ชัย ผู้อำนวยการศูนย์เทคโนโลยีอิเล็กทรอนิกส์และคอมพิวเตอร์แห่งชาติ 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และบัดนี้ได้เวลาอันสมควรแล้ว ดิฉันขอกราบเรียนเชิญ รองศาสตราจารย์ นายแพทย์สรนิต ศิลธรรม ปลัดกระทรวงการอุดมศึกษา วิทยาศาสตร์ วิจัย และนวัตกรรม ได้ให้เกียรติเป็นประธาน ขึ้นกล่าวเปิดงานประชุมวิชาการ และนิทรรศการของเนคเทค ประจําปี 2562 อย่างเป็นทางการ ขอเรียนเชิญ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สรนิต) บัดนี้ผมขอเปิดงานนิทรรศการของศูนย์เทคโนโลยีอิเล็กทรอนิกส์และคอมพิวเตอร์แห่งชาติ ประจำปี 2562 และขออวยพรให้การดำเนินงานและเป้าหมายที่ตั้งไว้ทุกประการ ขอบคุณครับ เรียนเชิญท่านปลัดกรุอีกสักครูนะคะ เพื่อร่วมถ่ายภาพในโอกาสพิธีเปิดการประชุมวิชาการ ขออนุญาตกราบเรียนเชิญ ผู้ทรงคุณวุฒิสวทช. และผู้อำนวยการ NECTEC ท่านแรกค่ะ และขอเรียนเชิญ ดร. ประธานคณะกรรมการบริหาร NECTEC ขอเรียนเชิญ ดร. ศรัณย์ อดีตผู้อำนวยการ NECTEC ค่ะ ศูนย์เทคโนโลยีผู้อำนวยการศูนย์เทคโนโลยีอิเล็กทรอนิกส์และคอมพิวเตอร์แห่งชาติ เรียบร้อยแล้ว</w:t>
      </w:r>
    </w:p>
    <w:p>
      <w:pPr>
        <w:pStyle w:val="BodyText"/>
      </w:pPr>
      <w:r>
        <w:t xml:space="preserve">(คุณศิริพร) เพื่อขอบพระคุณในพิธี คุณสรนิจ ศีลธรรม รองศาสตราจารย์ นายแพทย์สรนิต ศิลธรรม ท่านปลัดกระทรวงการอุดมศึกษา วิทยาศาสตร์ วิจัยและนวัตกรรม พร้อมด้วยท่านบริหารทุกท่านนะคะ</w:t>
      </w:r>
    </w:p>
    <w:p>
      <w:pPr>
        <w:pStyle w:val="BodyText"/>
      </w:pPr>
      <w:r>
        <w:t xml:space="preserve">(คุณศิริพร) ค่ะ และในช่วงต่อจากนี้ไปนะคะ ก็จะเป็นความพิเศษของพิธีเปิดงานในวันนี้นะคะ ดิฉันคิดว่าว่านี่จะเป็นการเปิดตัววันนี้เป็นครั้ง</w:t>
      </w:r>
    </w:p>
    <w:p>
      <w:pPr>
        <w:pStyle w:val="BodyText"/>
      </w:pPr>
      <w:r>
        <w:t xml:space="preserve">(ดร.ปรัชญา) โอโห สุดยอดเลย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โทรศัพท์]</w:t>
      </w:r>
    </w:p>
    <w:p>
      <w:pPr>
        <w:pStyle w:val="BodyText"/>
      </w:pPr>
      <w:r>
        <w:t xml:space="preserve">(คุณศิริพร) อุ้ย!!! ขออภัยทุกท่านค่ะ ดิฉันขออนุญาตรับสายสักครู่นะคะ สวัสดีค่ะ Jib Jib</w:t>
      </w:r>
    </w:p>
    <w:p>
      <w:pPr>
        <w:pStyle w:val="BodyText"/>
      </w:pPr>
      <w:r>
        <w:t xml:space="preserve">(Jib Jib) สวัสดีค่ะ</w:t>
      </w:r>
    </w:p>
    <w:p>
      <w:pPr>
        <w:pStyle w:val="BodyText"/>
      </w:pPr>
      <w:r>
        <w:t xml:space="preserve">(คุณศิริพร) ตอนนี้เป็ดเป็นพิธีกรอยู่ในงานประชุมวิชาการกับพี่อาร์มนะคะอาจจะไม่สะดวกคุยนะคะ</w:t>
      </w:r>
    </w:p>
    <w:p>
      <w:pPr>
        <w:pStyle w:val="BodyText"/>
      </w:pPr>
      <w:r>
        <w:t xml:space="preserve">(Jib Jib) ขอโทษค่ะพี่เป็ด</w:t>
      </w:r>
    </w:p>
    <w:p>
      <w:pPr>
        <w:pStyle w:val="BodyText"/>
      </w:pPr>
      <w:r>
        <w:t xml:space="preserve">(คุณศิริพร) ไม่เป็นไร ไหน ๆ ก็โทรเข้ามาแล้ว วันนี้มีข่าวอะไรน่าสนใจใจช่วงนี้ให้แขกผู้มีเกียรติทราบบ้างไหมคะ</w:t>
      </w:r>
    </w:p>
    <w:p>
      <w:pPr>
        <w:pStyle w:val="BodyText"/>
      </w:pPr>
      <w:r>
        <w:t xml:space="preserve">(Jib Jib) Jib Jib มีข่าวดีของคนกรุงเทพฯ มาบอกค่ะ กรุงเทพฯ คว้าแชมป์ 4 สมัย เมืองที่คนนิยมเที่ยวมากที่สุดในโลกจากผลสำรวจของมาสเตอร์การ์ด ประจำปี 2019</w:t>
      </w:r>
    </w:p>
    <w:p>
      <w:pPr>
        <w:pStyle w:val="BodyText"/>
      </w:pPr>
      <w:r>
        <w:t xml:space="preserve">(คุณศิริพร) โอ้เป็นเรื่องที่น่ายินดีมากเลยนะคะ ถ้าอย่างไร เรามีเวลาพูดกันไม่นานนะคะ ก่อนวางสาย มีอะไรจะฝากทุกท่านด้วยค่ะ</w:t>
      </w:r>
    </w:p>
    <w:p>
      <w:pPr>
        <w:pStyle w:val="BodyText"/>
      </w:pPr>
      <w:r>
        <w:t xml:space="preserve">(Jib Jib) ช่วงนี้ฝนตกบ่อย จิ๊บจิ๊บอยากให้ทุกคนดูแลสุขภาพกันด้วยค่ะ อย่างนั้น Jib Jib ขอลาไปรออยู่ที่งานนิทรรศการนะคะ บ๊ายบายค่ะ รักนะ จุ๊บจุ๊บ</w:t>
      </w:r>
    </w:p>
    <w:p>
      <w:pPr>
        <w:pStyle w:val="BodyText"/>
      </w:pPr>
      <w:r>
        <w:t xml:space="preserve">(ดร.ปรัชญา) ผมว่าเสียง Jib Jib</w:t>
      </w:r>
    </w:p>
    <w:p>
      <w:pPr>
        <w:pStyle w:val="BodyText"/>
      </w:pPr>
      <w:r>
        <w:t xml:space="preserve">(คุณศิริพร) นั้นน่ะสิคะ เป็ดก็แอบหวั่นใจ วันไหน Jib Jib จะมาแย่งหน้าที่พิธีกรไปนะคะ แต่ไม่เป็นไรค่ะ อย่างที่ทุกท่านเห็นนะคะ Jib Jib ยังมีความสามารถอีกมากมได้อย่างแน่นอนค่ะ และตอนนี้ความพิเศษที่จะเกิดขึ้นบนเวทีนี้เป็นครั้งแรก พร้อมอยู่แล้วค่ะ ในช่วงนี้ดิฉันขอเรียนเชิญทุกท่านพบกับ ดร.ชัย วุฒิวิวัฒน์ชัย ผู้อำนวยการ NECTEC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สวัสดีครับ ท่านผู้มีเกียรติทุกท่านครับ ตามวิสัยทัศน์ของ NECTEC ที่เราพูดถึงเรื่องของอยากจะเป็นฐานรากทางด้านเทคโนโลยีอิเล็กทรอนิกส์ ไอทีขั้นสูงของประเทศนะครับ วันนี้ผมมีความภูมิใจอย่างยิ่ง ที่จะได้ส่งมอบผลงาน NECTEC อีกชิ้น AI for Thai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และเพื่อให้ทุกท่านเห็นภาพของ AI for Thai ผมขออนุญาตนำเสนอด้วยคลิปสั้น ๆ ต่อไปนี้ครับ</w:t>
      </w:r>
    </w:p>
    <w:p>
      <w:pPr>
        <w:pStyle w:val="BodyText"/>
      </w:pPr>
      <w:r>
        <w:t xml:space="preserve">(บรรยาย) เรากำลังก้าวสู่ในยุคของเทคโนโลยีปัญญาประดิษฐ์ เมื่อทุกสิ่งถูกสร้างขึ้น เพื่อให้ง่ายต่อการใช้งานต่าง ๆ กับการประมวลผลภาษาไทย เช่น ตัดคำ วิเคราะห์ไวยากรณ์ วิเคราะห์คำอ่าน วิเคราะห์ความคิดเห็น วิเคราะห์ภาพและวิดีโอ เข้าใจและสร้างเสียงพูดภาษาไทย ตลอดจนสร้าง Chatbot หากคุณคือนักพัฒน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และนั่นคือ AI for Thai ครับ ผมอยากจะใช้เวลาสั้น ๆ ตรงนี้อีกสักนิดหนึ่ง เพื่อธิบายเรื่องของ AI for Thai ครับ เราทราบกันดีนะครับ ว่า AI เป็นธุรกิจสำคัญสำหรับโลกปัจจุบันนี้นะครับ โอเคครับ และคิดว่าทุกท่านคงจะรู้จักกับ AI for Thai มากขึ้นเรื่อย ๆ นะครับ AI for Thai สัญชาติไทย ท่านจะนำไปเป็นนวัตกรรมต่าง ๆ ได้อย่างไรบ้างนะครับ ผมขอเรียนเชิญพบกับผู้สื่อข่าวอาวุโส คุณสุทธิชัย หยุ่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สวัสดีครับคุณสุทธิชัยครับ</w:t>
      </w:r>
    </w:p>
    <w:p>
      <w:pPr>
        <w:pStyle w:val="BodyText"/>
      </w:pPr>
      <w:r>
        <w:t xml:space="preserve">(Suthichai AI) สวัสดีคับ ไม่ใช่สุทธิชัย หยุ่นเจ้าเก่า ครับ สุทธิชัย หยุ่น AI ครับ</w:t>
      </w:r>
    </w:p>
    <w:p>
      <w:pPr>
        <w:pStyle w:val="BodyText"/>
      </w:pPr>
      <w:r>
        <w:t xml:space="preserve">(ดร.ชัย) ครับ เรียนเชิญคุณสุทธิชัยนั่งก่อนครับ</w:t>
      </w:r>
    </w:p>
    <w:p>
      <w:pPr>
        <w:pStyle w:val="BodyText"/>
      </w:pPr>
      <w:r>
        <w:t xml:space="preserve">(ดร.ชัย) เชิญนั่งก่อนครับ คุณสุทธิชัยทราบไหมครับว่าตอนนี้คุณสุทธิชัยกลายเป็นอมตะไปแล้ว</w:t>
      </w:r>
    </w:p>
    <w:p>
      <w:pPr>
        <w:pStyle w:val="BodyText"/>
      </w:pPr>
      <w:r>
        <w:t xml:space="preserve">(Suthichai AI) เป็นความรู้สึกที่สุดยอดเลยครับ ล่ะครับ ดร.ชัย แล้วดร.ชัย ไม่สนใจบ้างหรอครับ</w:t>
      </w:r>
    </w:p>
    <w:p>
      <w:pPr>
        <w:pStyle w:val="BodyText"/>
      </w:pPr>
      <w:r>
        <w:t xml:space="preserve">(ดร.ชัย) น่าสนใจครับ ในโอกาสหน้าคงจะได้คุยกันแบบอวทาร์ไปเลยครับ</w:t>
      </w:r>
    </w:p>
    <w:p>
      <w:pPr>
        <w:pStyle w:val="BodyText"/>
      </w:pPr>
      <w:r>
        <w:t xml:space="preserve">(Suthichai AI) โอ๊แน่นอนครับ มันคือปัญญาประดิษฐ์แห่งยุคดิจิทัล เพราะตัวผมเองก็เกิดมาจากงานวิจัยที่ทาง NECTEC พัฒนามาเหมือนกันนี่ครับ ผมขอประกาศตัวเป็นนักข่าว AI คนแรกของประเทศไทยเลยได้ไหมครับ</w:t>
      </w:r>
    </w:p>
    <w:p>
      <w:pPr>
        <w:pStyle w:val="BodyText"/>
      </w:pPr>
      <w:r>
        <w:t xml:space="preserve">(ดร.ชัย) เยี่ยมครับ คุณสุทธิชัยพอจะบอกได้หรือไม่ครับว่า AI จะไปช่วยงานในบทบาทของคุณสุทธิชัย อย่างไรได้บ้าง</w:t>
      </w:r>
    </w:p>
    <w:p>
      <w:pPr>
        <w:pStyle w:val="BodyText"/>
      </w:pPr>
      <w:r>
        <w:t xml:space="preserve">(Suthichai AI) สุทธิชัย AI กำลังจะปฏิวัติโลกของข่าวสารครั้งประวัติศาสตร์ไงครับ</w:t>
      </w:r>
    </w:p>
    <w:p>
      <w:pPr>
        <w:pStyle w:val="BodyText"/>
      </w:pPr>
      <w:r>
        <w:t xml:space="preserve">(ดร.ชัย) น่าสนใจมาก แล้ว AI จะไปปฏิวัติข่าวสารของโลกยังไงครับ</w:t>
      </w:r>
    </w:p>
    <w:p>
      <w:pPr>
        <w:pStyle w:val="BodyText"/>
      </w:pPr>
      <w:r>
        <w:t xml:space="preserve">(Suthichai AI) ผมจะนำเสนอเรื่องราวที่เกิดขึ้นได้อย่างรวดเร็ว แม่นยำและน่าตื่นเต้นตลอดเวลา</w:t>
      </w:r>
      <w:r>
        <w:t xml:space="preserve"> </w:t>
      </w:r>
      <w:r>
        <w:t xml:space="preserve">สุทธิชัย AI คือตัวตนของผม เสียงจริง ลีลาท่าทางจริง สักวันหนึ่ง Suthichai AI อาจมีอารมณ์และจิตวิญญาณของสุทธิชัยตัวจริงก็ได้นะครับ วิกฤตคือโอกาสครับ ผมทำข่าวมาเกือบ 50 ปีตลอดชีวิต แต่ไม่มีช่วงไหนของการทำหน้าที่สื่อสารมวลชนที่น่าตื่นตาตื่นใจเท่ากับตอนนี้ครับ</w:t>
      </w:r>
    </w:p>
    <w:p>
      <w:pPr>
        <w:pStyle w:val="BodyText"/>
      </w:pPr>
      <w:r>
        <w:t xml:space="preserve">(ดร.ชัย) ตื่นเต้นอย่างไรครับ</w:t>
      </w:r>
    </w:p>
    <w:p>
      <w:pPr>
        <w:pStyle w:val="BodyText"/>
      </w:pPr>
      <w:r>
        <w:t xml:space="preserve">(Suthichai AI) แหม..เห็นผมหน้านิ่ง ๆ อย่างนี้แต่ผมตื่นเต้นจริงนะครับ ก็เพราะมันไม่ใช่เฉพาะ Mobile journalism เท่านั้นครับ วันนี้มันคือ AI Journalism ที่จะทำให้การสื่อสารเกิดขึ้นอย่างมีประสิทธิภาพ แม่นยำ เจาะถึงแก่นและไร้ข้อจำกัด</w:t>
      </w:r>
    </w:p>
    <w:p>
      <w:pPr>
        <w:pStyle w:val="BodyText"/>
      </w:pPr>
      <w:r>
        <w:t xml:space="preserve">(ดร.ชัย) สุทธิชัย กับ สุทธิชัย AI เหมือนหรือต่างกัน ยังไงบ้างครับ</w:t>
      </w:r>
    </w:p>
    <w:p>
      <w:pPr>
        <w:pStyle w:val="BodyText"/>
      </w:pPr>
      <w:r>
        <w:t xml:space="preserve">(Suthichai AI) สุทธิชัยกับสุทธิชัย AI บ้าข่าวเหมือนกันครับ และต่อไปนี้ผมจะบ้าข่าวมากกว่าเดิมอีก ไม่ว่าผมจะอยู่ที่ไหน เมื่อไหร่ก็ทำหน้าที่ของนักข่าวได้คร้าบ ผมจะใช้เทคโนโลยี AI ยกระดับการทำหน้าที่ของสื่อมวลชนอย่างเข้มข้นครับัดร.ชัย) นอกจากบ้าข่าวแล้วมีความพิเศษอะไรมากกว่านี้ไหมครับ สำหรับ Suthichai AI ครับ</w:t>
      </w:r>
    </w:p>
    <w:p>
      <w:pPr>
        <w:pStyle w:val="BodyText"/>
      </w:pPr>
      <w:r>
        <w:t xml:space="preserve">(Suthichai AI) นักข่าว AI อย่างผมจะช่วยลดช่องว่างการรับรู้ข่าวสาของทุกชุมชนทั่วประเทศ ผมจะทำให้การเข้าถึงข้อมูลและการวิเคราะห์เจาะลึกประเด็นที่มีผลต่อวิถีความเป็นอยู่ของประชาชนทุกภาคส่วน ผมสามารถรายงานข่าวเป็นภาษาถิ่นภาคเหนือ</w:t>
      </w:r>
      <w:r>
        <w:t xml:space="preserve"> </w:t>
      </w:r>
      <w:r>
        <w:t xml:space="preserve">“</w:t>
      </w:r>
      <w:r>
        <w:t xml:space="preserve">สวัสดีครับ ป้อ แม่ปี้น้องจาวเหนือ ผมเป็นห่วงเรื่องสถานการณ์หมอกควันเกิ๋นมาตรฐานนะครับ</w:t>
      </w:r>
      <w:r>
        <w:t xml:space="preserve">”</w:t>
      </w:r>
    </w:p>
    <w:p>
      <w:pPr>
        <w:pStyle w:val="BodyText"/>
      </w:pPr>
      <w:r>
        <w:t xml:space="preserve">(ดร.ชัย) แล้วอย่างนี้ถ้าไปภาคอีสาน คุณสุทธิชัยสามารถเล่าข่าวเป็นภาษาอีสานได้ไหมครับ</w:t>
      </w:r>
    </w:p>
    <w:p>
      <w:pPr>
        <w:pStyle w:val="BodyText"/>
      </w:pPr>
      <w:r>
        <w:t xml:space="preserve">(Suthichai AI) โอ๊ สบายมากเลยครับ</w:t>
      </w:r>
      <w:r>
        <w:t xml:space="preserve"> </w:t>
      </w:r>
      <w:r>
        <w:t xml:space="preserve">“</w:t>
      </w:r>
      <w:r>
        <w:t xml:space="preserve">สวัสดีครับ พี่น้องชาวอีสาน เฮ็ดนาปีนี้เป็นจังได๋แล ขายข้าวได้ราคาดีบ่น้อครับ</w:t>
      </w:r>
      <w:r>
        <w:t xml:space="preserve">”</w:t>
      </w:r>
      <w:r>
        <w:t xml:space="preserve"> </w:t>
      </w:r>
      <w:r>
        <w:t xml:space="preserve">และในอนาคตผมก็อาจจะเล่าข่าวเป็นภาษาถิ่นกับพี่น้องชาวภาคใต้ได้นะคร้าบ</w:t>
      </w:r>
      <w:r>
        <w:t xml:space="preserve"> </w:t>
      </w:r>
      <w:r>
        <w:t xml:space="preserve">ดร.ชัย) ทำเอาผมแปลกใจเลยครับที่คุณสุทธิชัยสามารถพูดภาษาถิ่นได้คล่องขนาดนี้นะครับ</w:t>
      </w:r>
    </w:p>
    <w:p>
      <w:pPr>
        <w:pStyle w:val="BodyText"/>
      </w:pPr>
      <w:r>
        <w:t xml:space="preserve">(Suthichai AI) ผมอยากจะใช้เทคโนโลยี AI เชื่อมประเทศไทยกับโลกอย่างคึกคักน่ะครับ เมื่อโลกเปลี่ยน ไทยก็ต้องปรับสุทธิชัย AI ขออาสาทำหน้าที่เป็นนักรบไฮเทคที่จะนำทัพแห่งข่าวสารเพื่อสร้างเสริมพลังให้กับสังคมไทยทุกมิติทุกจังหวะและทุกสถานการณ์ครับ</w:t>
      </w:r>
    </w:p>
    <w:p>
      <w:pPr>
        <w:pStyle w:val="BodyText"/>
      </w:pPr>
      <w:r>
        <w:t xml:space="preserve">(ดร.ชัย) ถึงจะเป็นอวาทาร์แต่ก็ยังมีจิตวิญญาณของคุณสุทธิชัยอย่างเต็มเปี่ยมจริง ๆ ครับ ด้วยความเป็นพิธีกรมืออาชีพของคุณสุทธิชัย ผมรบกวนคุณสุทธิชัย พูดปิดให้สักหน่อยครับ</w:t>
      </w:r>
    </w:p>
    <w:p>
      <w:pPr>
        <w:pStyle w:val="BodyText"/>
      </w:pPr>
      <w:r>
        <w:t xml:space="preserve">(Suthichai AI) ด้วยความยินดีครับ สุดท้ายนี้ผมก็ต้องขอขอบคุณแขกผู้มีเกียรติทุกท่าน ผมขอออกไปเยี่ยมชมบูธก่อนนะครับ ขอลาแขกทุกท่านในห้องประชุมแห่งนี้ถ้าเจอผมด้านนอก ทักทายได้นะครับ สวัสดีครับ</w:t>
      </w:r>
    </w:p>
    <w:p>
      <w:pPr>
        <w:pStyle w:val="BodyText"/>
      </w:pPr>
      <w:r>
        <w:t xml:space="preserve">(ดร.ชัย) ขอบคุณ คุณสุทธิชัย หยุ่น ด้วยนะครับ เนื้อหาสาระของ AI for Thai เอไอแพลตฟอร์มสัญชาติไทยมีให้ทุกท่านได้ร่วมสัมผัสที่บูธนิทรรศการและหัวข้องานสัมมนาซึ่งมีความเข้มข้นของเนื้อหาไม่น้อยไปกว่ากัน ขอเชิญทุกท่านร่วมสัมผัสประสบการณ์ไปด้วยกันนะครับ ขอบคุณครับ</w:t>
      </w:r>
    </w:p>
    <w:p>
      <w:pPr>
        <w:pStyle w:val="BodyText"/>
      </w:pPr>
      <w:r>
        <w:t xml:space="preserve">(คุณศิริพร) ต้องขอเสียงปรบมือให้กับ ดร.ชัย วุฒิวิวัฒน์ชัย ท่านผู้อำนวยการ NECTEC สวทช. และที่เซอร์ไพรส์อย่างมากนะคะ ที่คุณ สุทธิชัย หยุ่น สื่อมวลชนอาวุโส AI คนแรกของประเทศไทย ที่ได้ให้เกียรติมาร่วมงานของเราในวันนี้ด้วยค่ะ และต้องขอขอบพระคุณหน่วยงานพันธมิตร อันได้แก่ ธนาคารกรุงเทพ มหาชน บริษัท กสิกร บริษัท อินเทอร์เน็ตประเทศไทย จำกัด</w:t>
      </w:r>
    </w:p>
    <w:p>
      <w:pPr>
        <w:pStyle w:val="BodyText"/>
      </w:pPr>
      <w:r>
        <w:t xml:space="preserve">(มหาชน) หรือ INET บริษัท กสท โทรคมนาคม จำกัด</w:t>
      </w:r>
    </w:p>
    <w:p>
      <w:pPr>
        <w:pStyle w:val="BodyText"/>
      </w:pPr>
      <w:r>
        <w:t xml:space="preserve">(มหาชน) บริษัท CP All จำกัด</w:t>
      </w:r>
    </w:p>
    <w:p>
      <w:pPr>
        <w:pStyle w:val="BodyText"/>
      </w:pPr>
      <w:r>
        <w:t xml:space="preserve">(มหาชน) ประเทศไทย</w:t>
      </w:r>
    </w:p>
    <w:p>
      <w:pPr>
        <w:pStyle w:val="BodyText"/>
      </w:pPr>
      <w:r>
        <w:t xml:space="preserve">(จำกัด) Technology หลักสูตรพัฒนาเกม มหาวิทยาลัยธุรกิจบัณฑิตครับ ค่ะ เรียบร้อยแล้วนะคะ สำหรับพิธีเปิดวันนี้นะคะ เรา 2 คนต้องขอลาไปก่อน ขอขอบคุณและ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ห้องซ้อม 4) พิธีเปิดประชุมวิชาการและนิทรรศการของเนคเทค NECTEC Annual Conference and Exhibition (NECTEC-ACE 2019)</dc:title>
  <dc:creator/>
  <cp:keywords/>
  <dcterms:created xsi:type="dcterms:W3CDTF">2021-03-23T08:36:49Z</dcterms:created>
  <dcterms:modified xsi:type="dcterms:W3CDTF">2021-03-23T0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กันยายน 2562 เวลา 07.31 น.</vt:lpwstr>
  </property>
  <property fmtid="{D5CDD505-2E9C-101B-9397-08002B2CF9AE}" pid="3" name="subtitle">
    <vt:lpwstr/>
  </property>
</Properties>
</file>